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6EF0C" w14:textId="77777777" w:rsidR="00387355" w:rsidRPr="00387355" w:rsidRDefault="005032F6" w:rsidP="005032F6">
      <w:pPr>
        <w:pStyle w:val="Title"/>
        <w:jc w:val="center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 xml:space="preserve">Basics of C#.NET Programming </w:t>
      </w:r>
    </w:p>
    <w:p w14:paraId="0CD7CA0F" w14:textId="3452E3FD" w:rsidR="005032F6" w:rsidRPr="00387355" w:rsidRDefault="00387355" w:rsidP="005032F6">
      <w:pPr>
        <w:pStyle w:val="Title"/>
        <w:jc w:val="center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(Part no. 1)</w:t>
      </w:r>
      <w:r w:rsidR="005032F6" w:rsidRPr="00387355">
        <w:rPr>
          <w:rFonts w:ascii="Times New Roman" w:hAnsi="Times New Roman" w:cs="Times New Roman"/>
          <w:b/>
          <w:bCs/>
        </w:rPr>
        <w:t xml:space="preserve"> </w:t>
      </w:r>
    </w:p>
    <w:p w14:paraId="48C8E0E1" w14:textId="064F9A91" w:rsidR="00BF03BC" w:rsidRPr="00387355" w:rsidRDefault="005032F6" w:rsidP="00387355">
      <w:pPr>
        <w:pStyle w:val="Heading1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Introduction</w:t>
      </w:r>
      <w:r w:rsidR="00F832DA" w:rsidRPr="00387355">
        <w:rPr>
          <w:rFonts w:ascii="Times New Roman" w:hAnsi="Times New Roman" w:cs="Times New Roman"/>
          <w:b/>
          <w:bCs/>
        </w:rPr>
        <w:t xml:space="preserve"> of C#</w:t>
      </w:r>
    </w:p>
    <w:p w14:paraId="659BE940" w14:textId="4C9FD22A" w:rsidR="005032F6" w:rsidRPr="00387355" w:rsidRDefault="00BF2DF3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17182B3D" wp14:editId="3266763F">
            <wp:simplePos x="0" y="0"/>
            <wp:positionH relativeFrom="margin">
              <wp:align>center</wp:align>
            </wp:positionH>
            <wp:positionV relativeFrom="paragraph">
              <wp:posOffset>258445</wp:posOffset>
            </wp:positionV>
            <wp:extent cx="4876800" cy="4876800"/>
            <wp:effectExtent l="0" t="0" r="0" b="0"/>
            <wp:wrapNone/>
            <wp:docPr id="1" name="Picture 1" descr="C# Development Fundamentals | Pluralsigh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# Development Fundamentals | Pluralsigh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2F24" w:rsidRPr="00387355">
        <w:rPr>
          <w:rFonts w:ascii="Times New Roman" w:hAnsi="Times New Roman" w:cs="Times New Roman"/>
          <w:sz w:val="24"/>
          <w:szCs w:val="24"/>
        </w:rPr>
        <w:t>C#, usually pronounced or spoken as ‘See-sharp’ or ‘C-Sharp’, is an evolution of the C, C++ programming languages. It was founded by Anders Hejlsber</w:t>
      </w:r>
      <w:r w:rsidR="00533E24" w:rsidRPr="00387355">
        <w:rPr>
          <w:rFonts w:ascii="Times New Roman" w:hAnsi="Times New Roman" w:cs="Times New Roman"/>
          <w:sz w:val="24"/>
          <w:szCs w:val="24"/>
        </w:rPr>
        <w:t>g under Microsoft. It is far more Object-oriented, Component-oriented, Block-based, Structured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="00533E24" w:rsidRPr="00387355">
        <w:rPr>
          <w:rFonts w:ascii="Times New Roman" w:hAnsi="Times New Roman" w:cs="Times New Roman"/>
          <w:sz w:val="24"/>
          <w:szCs w:val="24"/>
        </w:rPr>
        <w:t xml:space="preserve"> and Scalable programming language than its predecessors. Widely used in the development of Desktop applications, Mobile Applications, Web Applications, Game Development, Enterprise </w:t>
      </w:r>
      <w:r w:rsidR="00F832DA" w:rsidRPr="00387355">
        <w:rPr>
          <w:rFonts w:ascii="Times New Roman" w:hAnsi="Times New Roman" w:cs="Times New Roman"/>
          <w:sz w:val="24"/>
          <w:szCs w:val="24"/>
        </w:rPr>
        <w:t>Applications,</w:t>
      </w:r>
      <w:r w:rsidR="00533E24" w:rsidRPr="00387355">
        <w:rPr>
          <w:rFonts w:ascii="Times New Roman" w:hAnsi="Times New Roman" w:cs="Times New Roman"/>
          <w:sz w:val="24"/>
          <w:szCs w:val="24"/>
        </w:rPr>
        <w:t xml:space="preserve"> and the list goes on. </w:t>
      </w:r>
      <w:r w:rsidR="00F832DA" w:rsidRPr="00387355">
        <w:rPr>
          <w:rFonts w:ascii="Times New Roman" w:hAnsi="Times New Roman" w:cs="Times New Roman"/>
          <w:sz w:val="24"/>
          <w:szCs w:val="24"/>
        </w:rPr>
        <w:t>Now let</w:t>
      </w:r>
      <w:r w:rsidR="00387355">
        <w:rPr>
          <w:rFonts w:ascii="Times New Roman" w:hAnsi="Times New Roman" w:cs="Times New Roman"/>
          <w:sz w:val="24"/>
          <w:szCs w:val="24"/>
        </w:rPr>
        <w:t>'</w:t>
      </w:r>
      <w:r w:rsidR="00F832DA" w:rsidRPr="00387355">
        <w:rPr>
          <w:rFonts w:ascii="Times New Roman" w:hAnsi="Times New Roman" w:cs="Times New Roman"/>
          <w:sz w:val="24"/>
          <w:szCs w:val="24"/>
        </w:rPr>
        <w:t>s move on to its amazing features where we will dissect this language further and get to know more about it.</w:t>
      </w:r>
    </w:p>
    <w:p w14:paraId="32440461" w14:textId="4D8E7B9B" w:rsidR="00BB3B10" w:rsidRPr="00BF2DF3" w:rsidRDefault="00BB3B10" w:rsidP="00387355">
      <w:pPr>
        <w:jc w:val="both"/>
        <w:rPr>
          <w:rFonts w:ascii="Times New Roman" w:hAnsi="Times New Roman" w:cs="Times New Roman"/>
        </w:rPr>
      </w:pPr>
    </w:p>
    <w:p w14:paraId="6E28D461" w14:textId="72616996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E1CA3BE" w14:textId="4BC27A6D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7EDF8F98" w14:textId="6194BEEA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226D0B39" w14:textId="4C5458FB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AE675C4" w14:textId="5640BF36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0CF460BF" w14:textId="163048F8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56C13CE" w14:textId="2E40AB24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01F24DBD" w14:textId="479CEDFA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6A627101" w14:textId="5D961465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61994925" w14:textId="7777777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728399A" w14:textId="36E96F83" w:rsidR="00F832DA" w:rsidRPr="00387355" w:rsidRDefault="00F832DA" w:rsidP="00387355">
      <w:pPr>
        <w:pStyle w:val="Heading1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Features</w:t>
      </w:r>
    </w:p>
    <w:p w14:paraId="12F47AC6" w14:textId="1E42612B" w:rsidR="00F832DA" w:rsidRPr="00387355" w:rsidRDefault="00F832DA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Let</w:t>
      </w:r>
      <w:r w:rsidR="00387355">
        <w:rPr>
          <w:rFonts w:ascii="Times New Roman" w:hAnsi="Times New Roman" w:cs="Times New Roman"/>
          <w:sz w:val="24"/>
          <w:szCs w:val="24"/>
        </w:rPr>
        <w:t>'</w:t>
      </w:r>
      <w:r w:rsidRPr="00387355">
        <w:rPr>
          <w:rFonts w:ascii="Times New Roman" w:hAnsi="Times New Roman" w:cs="Times New Roman"/>
          <w:sz w:val="24"/>
          <w:szCs w:val="24"/>
        </w:rPr>
        <w:t>s discuss some of the main and important features of the C# programming language. Their further description is described in the following:</w:t>
      </w:r>
    </w:p>
    <w:p w14:paraId="411B926F" w14:textId="3467CF54" w:rsidR="00F832DA" w:rsidRPr="00387355" w:rsidRDefault="00B57BB9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Simplicity</w:t>
      </w:r>
    </w:p>
    <w:p w14:paraId="6BAB0719" w14:textId="41D75A58" w:rsidR="00B57BB9" w:rsidRPr="00387355" w:rsidRDefault="00B57BB9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Developing applications in C# is much simpler, block-based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Pr="00387355">
        <w:rPr>
          <w:rFonts w:ascii="Times New Roman" w:hAnsi="Times New Roman" w:cs="Times New Roman"/>
          <w:sz w:val="24"/>
          <w:szCs w:val="24"/>
        </w:rPr>
        <w:t xml:space="preserve"> and structured (breaking code at different points or intervals). The syntax is simpler than that of C++ as you don’t have to define and code every </w:t>
      </w:r>
      <w:r w:rsidR="006220F6">
        <w:rPr>
          <w:rFonts w:ascii="Times New Roman" w:hAnsi="Times New Roman" w:cs="Times New Roman"/>
          <w:sz w:val="24"/>
          <w:szCs w:val="24"/>
        </w:rPr>
        <w:t>pointer or click</w:t>
      </w:r>
      <w:r w:rsidRPr="00387355">
        <w:rPr>
          <w:rFonts w:ascii="Times New Roman" w:hAnsi="Times New Roman" w:cs="Times New Roman"/>
          <w:sz w:val="24"/>
          <w:szCs w:val="24"/>
        </w:rPr>
        <w:t xml:space="preserve"> now. </w:t>
      </w:r>
    </w:p>
    <w:p w14:paraId="5DD559AA" w14:textId="0D89A216" w:rsidR="00B57BB9" w:rsidRPr="00387355" w:rsidRDefault="00B57BB9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Modern</w:t>
      </w:r>
    </w:p>
    <w:p w14:paraId="15087725" w14:textId="034A957A" w:rsidR="00B57BB9" w:rsidRPr="00387355" w:rsidRDefault="00B57BB9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C# fulfills the modern demands of the modern era. It can build more scalable, powerful, and secure applications and also provides enterprise solutions for the companies too.</w:t>
      </w:r>
    </w:p>
    <w:p w14:paraId="52D98DAC" w14:textId="741BCDED" w:rsidR="00B57BB9" w:rsidRPr="00387355" w:rsidRDefault="00B57BB9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lastRenderedPageBreak/>
        <w:t>OOP based</w:t>
      </w:r>
    </w:p>
    <w:p w14:paraId="49727EE0" w14:textId="0540E47E" w:rsidR="00B57BB9" w:rsidRPr="00387355" w:rsidRDefault="00B57BB9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C# is </w:t>
      </w:r>
      <w:r w:rsidR="00387355">
        <w:rPr>
          <w:rFonts w:ascii="Times New Roman" w:hAnsi="Times New Roman" w:cs="Times New Roman"/>
          <w:sz w:val="24"/>
          <w:szCs w:val="24"/>
        </w:rPr>
        <w:t xml:space="preserve">a </w:t>
      </w:r>
      <w:r w:rsidRPr="00387355">
        <w:rPr>
          <w:rFonts w:ascii="Times New Roman" w:hAnsi="Times New Roman" w:cs="Times New Roman"/>
          <w:sz w:val="24"/>
          <w:szCs w:val="24"/>
        </w:rPr>
        <w:t xml:space="preserve">more Object-oriented programming-based language. Which makes it easier to used and much more simple to understand and develop applications. Even there are some Java developers that I know are switching towards this modern language to increase their productivity and provide more </w:t>
      </w:r>
      <w:r w:rsidR="00DF451B" w:rsidRPr="00387355">
        <w:rPr>
          <w:rFonts w:ascii="Times New Roman" w:hAnsi="Times New Roman" w:cs="Times New Roman"/>
          <w:sz w:val="24"/>
          <w:szCs w:val="24"/>
        </w:rPr>
        <w:t xml:space="preserve">scalable options to their clients/users. </w:t>
      </w:r>
    </w:p>
    <w:p w14:paraId="4913183F" w14:textId="69B7F62E" w:rsidR="00DF451B" w:rsidRPr="00387355" w:rsidRDefault="00DF451B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Uses .NET Libraries</w:t>
      </w:r>
    </w:p>
    <w:p w14:paraId="38C6331A" w14:textId="66013CC2" w:rsidR="00595BA2" w:rsidRPr="00387355" w:rsidRDefault="00DF451B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Yes, you are getting it right. C# is also one of the programming languages designed to work with Microsoft’s .NET platform. This platform is enriched with tons of libraries that you will see, </w:t>
      </w:r>
      <w:r w:rsidR="00387355">
        <w:rPr>
          <w:rFonts w:ascii="Times New Roman" w:hAnsi="Times New Roman" w:cs="Times New Roman"/>
          <w:sz w:val="24"/>
          <w:szCs w:val="24"/>
        </w:rPr>
        <w:t xml:space="preserve">which </w:t>
      </w:r>
      <w:r w:rsidRPr="00387355">
        <w:rPr>
          <w:rFonts w:ascii="Times New Roman" w:hAnsi="Times New Roman" w:cs="Times New Roman"/>
          <w:sz w:val="24"/>
          <w:szCs w:val="24"/>
        </w:rPr>
        <w:t xml:space="preserve">we will be using in our later tutorials in </w:t>
      </w:r>
      <w:r w:rsidR="00387355">
        <w:rPr>
          <w:rFonts w:ascii="Times New Roman" w:hAnsi="Times New Roman" w:cs="Times New Roman"/>
          <w:sz w:val="24"/>
          <w:szCs w:val="24"/>
        </w:rPr>
        <w:t xml:space="preserve">the </w:t>
      </w:r>
      <w:r w:rsidRPr="00387355">
        <w:rPr>
          <w:rFonts w:ascii="Times New Roman" w:hAnsi="Times New Roman" w:cs="Times New Roman"/>
          <w:sz w:val="24"/>
          <w:szCs w:val="24"/>
        </w:rPr>
        <w:t>future.</w:t>
      </w:r>
      <w:r w:rsidR="00595BA2" w:rsidRPr="00387355">
        <w:rPr>
          <w:rFonts w:ascii="Times New Roman" w:hAnsi="Times New Roman" w:cs="Times New Roman"/>
          <w:sz w:val="24"/>
          <w:szCs w:val="24"/>
        </w:rPr>
        <w:t xml:space="preserve"> Almost all the desktop and some Web, Mobile applications are developed using the .NET Framework and .NET libraries with the help of C# as a programming language. Furthermore, about .NET will be discussed in the .NET Framework section. But for the features let</w:t>
      </w:r>
      <w:r w:rsidR="00387355">
        <w:rPr>
          <w:rFonts w:ascii="Times New Roman" w:hAnsi="Times New Roman" w:cs="Times New Roman"/>
          <w:sz w:val="24"/>
          <w:szCs w:val="24"/>
        </w:rPr>
        <w:t>'</w:t>
      </w:r>
      <w:r w:rsidR="00595BA2" w:rsidRPr="00387355">
        <w:rPr>
          <w:rFonts w:ascii="Times New Roman" w:hAnsi="Times New Roman" w:cs="Times New Roman"/>
          <w:sz w:val="24"/>
          <w:szCs w:val="24"/>
        </w:rPr>
        <w:t xml:space="preserve">s end it here. </w:t>
      </w:r>
    </w:p>
    <w:p w14:paraId="164B0889" w14:textId="516C30EE" w:rsidR="005807C2" w:rsidRPr="00387355" w:rsidRDefault="005807C2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Speed</w:t>
      </w:r>
    </w:p>
    <w:p w14:paraId="72399AA7" w14:textId="79E44776" w:rsidR="005807C2" w:rsidRPr="00387355" w:rsidRDefault="005807C2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Applications developed in the C# takes less time in the</w:t>
      </w:r>
      <w:r w:rsidR="009E41F0" w:rsidRPr="00387355">
        <w:rPr>
          <w:rFonts w:ascii="Times New Roman" w:hAnsi="Times New Roman" w:cs="Times New Roman"/>
          <w:sz w:val="24"/>
          <w:szCs w:val="24"/>
        </w:rPr>
        <w:t xml:space="preserve"> compilation and execution of the software. Thanks to the comp</w:t>
      </w:r>
      <w:r w:rsidR="00387355">
        <w:rPr>
          <w:rFonts w:ascii="Times New Roman" w:hAnsi="Times New Roman" w:cs="Times New Roman"/>
          <w:sz w:val="24"/>
          <w:szCs w:val="24"/>
        </w:rPr>
        <w:t>il</w:t>
      </w:r>
      <w:r w:rsidR="009E41F0" w:rsidRPr="00387355">
        <w:rPr>
          <w:rFonts w:ascii="Times New Roman" w:hAnsi="Times New Roman" w:cs="Times New Roman"/>
          <w:sz w:val="24"/>
          <w:szCs w:val="24"/>
        </w:rPr>
        <w:t>ers used in .NET, reducing the time for debugging the software and helping to load it faster on Desktop.</w:t>
      </w:r>
    </w:p>
    <w:p w14:paraId="1260F354" w14:textId="0284DEC2" w:rsidR="00595BA2" w:rsidRPr="00387355" w:rsidRDefault="00595BA2" w:rsidP="00387355">
      <w:pPr>
        <w:pStyle w:val="Heading1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Applications in C#</w:t>
      </w:r>
    </w:p>
    <w:p w14:paraId="0A540695" w14:textId="19F742AB" w:rsidR="00595BA2" w:rsidRPr="00387355" w:rsidRDefault="00595BA2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Some applications that can be written in the C# using .NET are described belo</w:t>
      </w:r>
      <w:r w:rsidR="00BF2DF3" w:rsidRPr="00387355">
        <w:rPr>
          <w:rFonts w:ascii="Times New Roman" w:hAnsi="Times New Roman" w:cs="Times New Roman"/>
          <w:sz w:val="24"/>
          <w:szCs w:val="24"/>
        </w:rPr>
        <w:t>w</w:t>
      </w:r>
    </w:p>
    <w:p w14:paraId="77B51CFD" w14:textId="4DCE92D7" w:rsidR="00595BA2" w:rsidRPr="00387355" w:rsidRDefault="00595BA2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Desktop Applications</w:t>
      </w:r>
    </w:p>
    <w:p w14:paraId="379D07D8" w14:textId="57009962" w:rsidR="00595BA2" w:rsidRPr="00387355" w:rsidRDefault="00595BA2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For the development of </w:t>
      </w:r>
      <w:r w:rsidR="00387355">
        <w:rPr>
          <w:rFonts w:ascii="Times New Roman" w:hAnsi="Times New Roman" w:cs="Times New Roman"/>
          <w:sz w:val="24"/>
          <w:szCs w:val="24"/>
        </w:rPr>
        <w:t xml:space="preserve">the </w:t>
      </w:r>
      <w:r w:rsidRPr="00387355">
        <w:rPr>
          <w:rFonts w:ascii="Times New Roman" w:hAnsi="Times New Roman" w:cs="Times New Roman"/>
          <w:sz w:val="24"/>
          <w:szCs w:val="24"/>
        </w:rPr>
        <w:t xml:space="preserve">Desktop </w:t>
      </w:r>
      <w:r w:rsidR="005807C2" w:rsidRPr="00387355">
        <w:rPr>
          <w:rFonts w:ascii="Times New Roman" w:hAnsi="Times New Roman" w:cs="Times New Roman"/>
          <w:sz w:val="24"/>
          <w:szCs w:val="24"/>
        </w:rPr>
        <w:t>application,</w:t>
      </w:r>
      <w:r w:rsidRPr="00387355">
        <w:rPr>
          <w:rFonts w:ascii="Times New Roman" w:hAnsi="Times New Roman" w:cs="Times New Roman"/>
          <w:sz w:val="24"/>
          <w:szCs w:val="24"/>
        </w:rPr>
        <w:t xml:space="preserve"> we will be using the Windows Presentation Foundation a</w:t>
      </w:r>
      <w:r w:rsidR="005807C2" w:rsidRPr="00387355">
        <w:rPr>
          <w:rFonts w:ascii="Times New Roman" w:hAnsi="Times New Roman" w:cs="Times New Roman"/>
          <w:sz w:val="24"/>
          <w:szCs w:val="24"/>
        </w:rPr>
        <w:t>lso known as the WPF, it is one of the modules of the .NET Framework. Its libraries include buttons, toolbars, text</w:t>
      </w:r>
      <w:r w:rsidR="00387355">
        <w:rPr>
          <w:rFonts w:ascii="Times New Roman" w:hAnsi="Times New Roman" w:cs="Times New Roman"/>
          <w:sz w:val="24"/>
          <w:szCs w:val="24"/>
        </w:rPr>
        <w:t xml:space="preserve"> </w:t>
      </w:r>
      <w:r w:rsidR="005807C2" w:rsidRPr="00387355">
        <w:rPr>
          <w:rFonts w:ascii="Times New Roman" w:hAnsi="Times New Roman" w:cs="Times New Roman"/>
          <w:sz w:val="24"/>
          <w:szCs w:val="24"/>
        </w:rPr>
        <w:t>boxes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="005807C2" w:rsidRPr="00387355">
        <w:rPr>
          <w:rFonts w:ascii="Times New Roman" w:hAnsi="Times New Roman" w:cs="Times New Roman"/>
          <w:sz w:val="24"/>
          <w:szCs w:val="24"/>
        </w:rPr>
        <w:t xml:space="preserve"> and so on, which could be used to build a windows user interface or UI.</w:t>
      </w:r>
    </w:p>
    <w:p w14:paraId="03C86F3A" w14:textId="0D50FD84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17FD9F7" w14:textId="68BD017F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3FF0AEA2" w14:textId="3DC55ADC" w:rsidR="00BF2DF3" w:rsidRPr="00BF2DF3" w:rsidRDefault="00387355" w:rsidP="00387355">
      <w:pPr>
        <w:jc w:val="both"/>
        <w:rPr>
          <w:rFonts w:ascii="Times New Roman" w:hAnsi="Times New Roman" w:cs="Times New Roman"/>
        </w:rPr>
      </w:pPr>
      <w:r w:rsidRPr="00BF2DF3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0288" behindDoc="0" locked="0" layoutInCell="1" allowOverlap="1" wp14:anchorId="33659D60" wp14:editId="573B815D">
            <wp:simplePos x="0" y="0"/>
            <wp:positionH relativeFrom="margin">
              <wp:align>right</wp:align>
            </wp:positionH>
            <wp:positionV relativeFrom="paragraph">
              <wp:posOffset>200660</wp:posOffset>
            </wp:positionV>
            <wp:extent cx="5943600" cy="2457450"/>
            <wp:effectExtent l="0" t="0" r="0" b="0"/>
            <wp:wrapNone/>
            <wp:docPr id="3" name="Picture 3" descr="What is WPF?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WPF? - GeeksforGeek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83F1C35" w14:textId="5A68A021" w:rsidR="00BF2DF3" w:rsidRDefault="00BF2DF3" w:rsidP="00387355">
      <w:pPr>
        <w:jc w:val="both"/>
        <w:rPr>
          <w:rFonts w:ascii="Times New Roman" w:hAnsi="Times New Roman" w:cs="Times New Roman"/>
        </w:rPr>
      </w:pPr>
    </w:p>
    <w:p w14:paraId="28C92E6A" w14:textId="229A5EC8" w:rsidR="00387355" w:rsidRDefault="00387355" w:rsidP="00387355">
      <w:pPr>
        <w:jc w:val="both"/>
        <w:rPr>
          <w:rFonts w:ascii="Times New Roman" w:hAnsi="Times New Roman" w:cs="Times New Roman"/>
        </w:rPr>
      </w:pPr>
    </w:p>
    <w:p w14:paraId="12E86559" w14:textId="58C5E258" w:rsidR="00387355" w:rsidRDefault="00387355" w:rsidP="00387355">
      <w:pPr>
        <w:jc w:val="both"/>
        <w:rPr>
          <w:rFonts w:ascii="Times New Roman" w:hAnsi="Times New Roman" w:cs="Times New Roman"/>
        </w:rPr>
      </w:pPr>
    </w:p>
    <w:p w14:paraId="3A892A7A" w14:textId="2EFDB389" w:rsidR="00387355" w:rsidRDefault="00387355" w:rsidP="00387355">
      <w:pPr>
        <w:jc w:val="both"/>
        <w:rPr>
          <w:rFonts w:ascii="Times New Roman" w:hAnsi="Times New Roman" w:cs="Times New Roman"/>
        </w:rPr>
      </w:pPr>
    </w:p>
    <w:p w14:paraId="55DD6250" w14:textId="29118535" w:rsidR="00387355" w:rsidRDefault="00387355" w:rsidP="00387355">
      <w:pPr>
        <w:jc w:val="both"/>
        <w:rPr>
          <w:rFonts w:ascii="Times New Roman" w:hAnsi="Times New Roman" w:cs="Times New Roman"/>
        </w:rPr>
      </w:pPr>
    </w:p>
    <w:p w14:paraId="20301C8B" w14:textId="70C3D59D" w:rsidR="00387355" w:rsidRDefault="00387355" w:rsidP="00387355">
      <w:pPr>
        <w:jc w:val="both"/>
        <w:rPr>
          <w:rFonts w:ascii="Times New Roman" w:hAnsi="Times New Roman" w:cs="Times New Roman"/>
        </w:rPr>
      </w:pPr>
    </w:p>
    <w:p w14:paraId="23E6CF10" w14:textId="77777777" w:rsidR="00387355" w:rsidRPr="00BF2DF3" w:rsidRDefault="00387355" w:rsidP="00387355">
      <w:pPr>
        <w:jc w:val="both"/>
        <w:rPr>
          <w:rFonts w:ascii="Times New Roman" w:hAnsi="Times New Roman" w:cs="Times New Roman"/>
        </w:rPr>
      </w:pPr>
    </w:p>
    <w:p w14:paraId="6AA0EF80" w14:textId="08E42983" w:rsidR="005807C2" w:rsidRPr="00387355" w:rsidRDefault="005807C2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lastRenderedPageBreak/>
        <w:t>Windows Store Applications</w:t>
      </w:r>
    </w:p>
    <w:p w14:paraId="6153DCEC" w14:textId="5E675D3F" w:rsidR="005807C2" w:rsidRPr="00387355" w:rsidRDefault="005807C2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This module </w:t>
      </w:r>
      <w:r w:rsidR="00387355">
        <w:rPr>
          <w:rFonts w:ascii="Times New Roman" w:hAnsi="Times New Roman" w:cs="Times New Roman"/>
          <w:sz w:val="24"/>
          <w:szCs w:val="24"/>
        </w:rPr>
        <w:t xml:space="preserve">is </w:t>
      </w:r>
      <w:r w:rsidRPr="00387355">
        <w:rPr>
          <w:rFonts w:ascii="Times New Roman" w:hAnsi="Times New Roman" w:cs="Times New Roman"/>
          <w:sz w:val="24"/>
          <w:szCs w:val="24"/>
        </w:rPr>
        <w:t xml:space="preserve">mainly used to develop the applications for the touch devices with a minimum or not at all clutter and keeping the simplicity. </w:t>
      </w:r>
      <w:r w:rsidR="009E41F0" w:rsidRPr="00387355">
        <w:rPr>
          <w:rFonts w:ascii="Times New Roman" w:hAnsi="Times New Roman" w:cs="Times New Roman"/>
          <w:sz w:val="24"/>
          <w:szCs w:val="24"/>
        </w:rPr>
        <w:t xml:space="preserve">WPF is also used to some extent but mostly WCF </w:t>
      </w:r>
      <w:r w:rsidR="00387355">
        <w:rPr>
          <w:rFonts w:ascii="Times New Roman" w:hAnsi="Times New Roman" w:cs="Times New Roman"/>
          <w:sz w:val="24"/>
          <w:szCs w:val="24"/>
        </w:rPr>
        <w:t xml:space="preserve">is </w:t>
      </w:r>
      <w:r w:rsidR="009E41F0" w:rsidRPr="00387355">
        <w:rPr>
          <w:rFonts w:ascii="Times New Roman" w:hAnsi="Times New Roman" w:cs="Times New Roman"/>
          <w:sz w:val="24"/>
          <w:szCs w:val="24"/>
        </w:rPr>
        <w:t>used for more scalable apps.</w:t>
      </w:r>
    </w:p>
    <w:p w14:paraId="3E6E929D" w14:textId="1C5AA51D" w:rsidR="00BF2DF3" w:rsidRPr="00BF2DF3" w:rsidRDefault="00387355" w:rsidP="00387355">
      <w:pPr>
        <w:jc w:val="both"/>
        <w:rPr>
          <w:rFonts w:ascii="Times New Roman" w:hAnsi="Times New Roman" w:cs="Times New Roman"/>
        </w:rPr>
      </w:pPr>
      <w:r w:rsidRPr="00BF2DF3">
        <w:rPr>
          <w:rFonts w:ascii="Times New Roman" w:hAnsi="Times New Roman" w:cs="Times New Roman"/>
        </w:rPr>
        <w:drawing>
          <wp:anchor distT="0" distB="0" distL="114300" distR="114300" simplePos="0" relativeHeight="251661312" behindDoc="0" locked="0" layoutInCell="1" allowOverlap="1" wp14:anchorId="1A75E7C1" wp14:editId="6395A446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5943600" cy="31826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A4AC07" w14:textId="394D151A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251C671A" w14:textId="46F00D9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F8EB352" w14:textId="7638942A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FDD6F4E" w14:textId="618D170F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64AE2E08" w14:textId="3843BE29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00AAA293" w14:textId="5F265291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0A6DF87C" w14:textId="7E7B4DB8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0147B5BF" w14:textId="37140B19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6FA8618" w14:textId="6F7BAEDC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4146B68" w14:textId="55920BDB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2424E8AB" w14:textId="68A35A8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6B4CD96" w14:textId="34192D2E" w:rsidR="009E41F0" w:rsidRPr="00387355" w:rsidRDefault="009E41F0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 xml:space="preserve">Web </w:t>
      </w:r>
      <w:r w:rsidR="00F91B54" w:rsidRPr="00387355">
        <w:rPr>
          <w:rFonts w:ascii="Times New Roman" w:hAnsi="Times New Roman" w:cs="Times New Roman"/>
          <w:b/>
          <w:bCs/>
        </w:rPr>
        <w:t>Applications</w:t>
      </w:r>
    </w:p>
    <w:p w14:paraId="07F28334" w14:textId="179AC3DE" w:rsidR="00F91B54" w:rsidRPr="00387355" w:rsidRDefault="00F91B54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For the Web Application development, we use the ASP.NET (Active Server Page. NET) system. It provides more dynamic, personalized, security to web applications. For this one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Pr="00387355">
        <w:rPr>
          <w:rFonts w:ascii="Times New Roman" w:hAnsi="Times New Roman" w:cs="Times New Roman"/>
          <w:sz w:val="24"/>
          <w:szCs w:val="24"/>
        </w:rPr>
        <w:t xml:space="preserve"> we will use Model View Controller, MVC, another module of the .NET</w:t>
      </w:r>
    </w:p>
    <w:p w14:paraId="06927285" w14:textId="423D329C" w:rsidR="00BF2DF3" w:rsidRPr="00BF2DF3" w:rsidRDefault="00387355" w:rsidP="00387355">
      <w:pPr>
        <w:jc w:val="both"/>
        <w:rPr>
          <w:rFonts w:ascii="Times New Roman" w:hAnsi="Times New Roman" w:cs="Times New Roman"/>
        </w:rPr>
      </w:pPr>
      <w:r w:rsidRPr="00BF2DF3">
        <w:rPr>
          <w:rFonts w:ascii="Times New Roman" w:hAnsi="Times New Roman" w:cs="Times New Roman"/>
        </w:rPr>
        <w:drawing>
          <wp:anchor distT="0" distB="0" distL="114300" distR="114300" simplePos="0" relativeHeight="251662336" behindDoc="0" locked="0" layoutInCell="1" allowOverlap="1" wp14:anchorId="75E581D3" wp14:editId="40CB5719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943600" cy="36957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4FFA62D" w14:textId="564C229B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7B3AF170" w14:textId="5FC8B739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73FEE7EB" w14:textId="15141983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3F2362DF" w14:textId="4B94EC43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2B38ABB8" w14:textId="38208278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239FA27" w14:textId="153E8BBA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B832515" w14:textId="17F079BB" w:rsidR="00BF2DF3" w:rsidRDefault="00BF2DF3" w:rsidP="00387355">
      <w:pPr>
        <w:jc w:val="both"/>
        <w:rPr>
          <w:rFonts w:ascii="Times New Roman" w:hAnsi="Times New Roman" w:cs="Times New Roman"/>
        </w:rPr>
      </w:pPr>
    </w:p>
    <w:p w14:paraId="7F7ABD64" w14:textId="77777777" w:rsidR="00387355" w:rsidRPr="00BF2DF3" w:rsidRDefault="00387355" w:rsidP="00387355">
      <w:pPr>
        <w:jc w:val="both"/>
        <w:rPr>
          <w:rFonts w:ascii="Times New Roman" w:hAnsi="Times New Roman" w:cs="Times New Roman"/>
        </w:rPr>
      </w:pPr>
    </w:p>
    <w:p w14:paraId="50E1A486" w14:textId="7777777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F689ED8" w14:textId="53D93E69" w:rsidR="00F91B54" w:rsidRPr="00387355" w:rsidRDefault="00F91B54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lastRenderedPageBreak/>
        <w:t>WCF Service</w:t>
      </w:r>
    </w:p>
    <w:p w14:paraId="2417906C" w14:textId="62BBA94F" w:rsidR="00F91B54" w:rsidRPr="00387355" w:rsidRDefault="00F91B54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BF2DF3">
        <w:rPr>
          <w:rFonts w:ascii="Times New Roman" w:hAnsi="Times New Roman" w:cs="Times New Roman"/>
        </w:rPr>
        <w:t xml:space="preserve">These Services are used to create versatile </w:t>
      </w:r>
      <w:r w:rsidR="00B335A8" w:rsidRPr="00BF2DF3">
        <w:rPr>
          <w:rFonts w:ascii="Times New Roman" w:hAnsi="Times New Roman" w:cs="Times New Roman"/>
        </w:rPr>
        <w:t xml:space="preserve">distributed applications. </w:t>
      </w:r>
      <w:r w:rsidR="00387355">
        <w:rPr>
          <w:rFonts w:ascii="Times New Roman" w:hAnsi="Times New Roman" w:cs="Times New Roman"/>
        </w:rPr>
        <w:t>I</w:t>
      </w:r>
      <w:r w:rsidR="00B335A8" w:rsidRPr="00BF2DF3">
        <w:rPr>
          <w:rFonts w:ascii="Times New Roman" w:hAnsi="Times New Roman" w:cs="Times New Roman"/>
        </w:rPr>
        <w:t xml:space="preserve">t’s an abbreviation of Windows Communication Foundation Service. Mostly used for the exchange of the data virtually over the </w:t>
      </w:r>
      <w:r w:rsidR="00B335A8" w:rsidRPr="00387355">
        <w:rPr>
          <w:rFonts w:ascii="Times New Roman" w:hAnsi="Times New Roman" w:cs="Times New Roman"/>
          <w:sz w:val="24"/>
          <w:szCs w:val="24"/>
        </w:rPr>
        <w:t>internet or local internet, we will use it in our advance part of the tutorials. Some of these types also need some database access, for that purpose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="00B335A8" w:rsidRPr="00387355">
        <w:rPr>
          <w:rFonts w:ascii="Times New Roman" w:hAnsi="Times New Roman" w:cs="Times New Roman"/>
          <w:sz w:val="24"/>
          <w:szCs w:val="24"/>
        </w:rPr>
        <w:t xml:space="preserve"> we will be using the ADO.NET (Active Directory Objects .NET) and LINQ (Language Integrated Query) also one of the capabilities of C#.</w:t>
      </w:r>
    </w:p>
    <w:p w14:paraId="20D5992F" w14:textId="60C47BB9" w:rsidR="005071DE" w:rsidRPr="00BF2DF3" w:rsidRDefault="00BF2DF3" w:rsidP="00387355">
      <w:pPr>
        <w:jc w:val="both"/>
        <w:rPr>
          <w:rFonts w:ascii="Times New Roman" w:hAnsi="Times New Roman" w:cs="Times New Roman"/>
        </w:rPr>
      </w:pPr>
      <w:r w:rsidRPr="00BF2DF3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3360" behindDoc="0" locked="0" layoutInCell="1" allowOverlap="1" wp14:anchorId="5093E934" wp14:editId="21A9AF31">
            <wp:simplePos x="0" y="0"/>
            <wp:positionH relativeFrom="margin">
              <wp:align>center</wp:align>
            </wp:positionH>
            <wp:positionV relativeFrom="paragraph">
              <wp:posOffset>48260</wp:posOffset>
            </wp:positionV>
            <wp:extent cx="4663440" cy="3208020"/>
            <wp:effectExtent l="0" t="0" r="3810" b="0"/>
            <wp:wrapNone/>
            <wp:docPr id="6" name="Picture 6" descr="Introduction to WCF Servi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ntroduction to WCF Service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A4CE22" w14:textId="2484C904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520700E" w14:textId="18777526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39D5DECA" w14:textId="5CD0B6C2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4E002657" w14:textId="039F5105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11F3E1F2" w14:textId="305F1B0C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4B9D6E61" w14:textId="71A062F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310194DE" w14:textId="6CCB6290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1911FE7" w14:textId="4781C8D8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5902DDD5" w14:textId="7777777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62C1B37F" w14:textId="7777777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7DC82693" w14:textId="027CE319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0C20D5C8" w14:textId="77777777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</w:p>
    <w:p w14:paraId="03D80F9C" w14:textId="503C244D" w:rsidR="005071DE" w:rsidRPr="00387355" w:rsidRDefault="005071DE" w:rsidP="00387355">
      <w:pPr>
        <w:pStyle w:val="Heading1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.NET Framework</w:t>
      </w:r>
    </w:p>
    <w:p w14:paraId="033634C4" w14:textId="17C83837" w:rsidR="005071DE" w:rsidRPr="00387355" w:rsidRDefault="005071DE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.NET is the abbreviation of Network Enabled Technology. </w:t>
      </w:r>
      <w:r w:rsidR="0044718F" w:rsidRPr="00387355">
        <w:rPr>
          <w:rFonts w:ascii="Times New Roman" w:hAnsi="Times New Roman" w:cs="Times New Roman"/>
          <w:sz w:val="24"/>
          <w:szCs w:val="24"/>
        </w:rPr>
        <w:t>It was the platform developed by Microsoft for developing different applications.</w:t>
      </w:r>
      <w:r w:rsidR="00BD5E30" w:rsidRPr="00387355">
        <w:rPr>
          <w:rFonts w:ascii="Times New Roman" w:hAnsi="Times New Roman" w:cs="Times New Roman"/>
          <w:sz w:val="24"/>
          <w:szCs w:val="24"/>
        </w:rPr>
        <w:t xml:space="preserve"> An application using .NET Framework means writing code using </w:t>
      </w:r>
      <w:r w:rsidR="00387355">
        <w:rPr>
          <w:rFonts w:ascii="Times New Roman" w:hAnsi="Times New Roman" w:cs="Times New Roman"/>
          <w:sz w:val="24"/>
          <w:szCs w:val="24"/>
        </w:rPr>
        <w:t xml:space="preserve">a </w:t>
      </w:r>
      <w:r w:rsidR="00BD5E30" w:rsidRPr="00387355">
        <w:rPr>
          <w:rFonts w:ascii="Times New Roman" w:hAnsi="Times New Roman" w:cs="Times New Roman"/>
          <w:sz w:val="24"/>
          <w:szCs w:val="24"/>
        </w:rPr>
        <w:t>.NET code library. So,</w:t>
      </w:r>
      <w:r w:rsidR="0044718F" w:rsidRPr="00387355">
        <w:rPr>
          <w:rFonts w:ascii="Times New Roman" w:hAnsi="Times New Roman" w:cs="Times New Roman"/>
          <w:sz w:val="24"/>
          <w:szCs w:val="24"/>
        </w:rPr>
        <w:t xml:space="preserve"> </w:t>
      </w:r>
      <w:r w:rsidR="00BD5E30" w:rsidRPr="00387355">
        <w:rPr>
          <w:rFonts w:ascii="Times New Roman" w:hAnsi="Times New Roman" w:cs="Times New Roman"/>
          <w:sz w:val="24"/>
          <w:szCs w:val="24"/>
        </w:rPr>
        <w:t>it</w:t>
      </w:r>
      <w:r w:rsidR="0044718F" w:rsidRPr="00387355">
        <w:rPr>
          <w:rFonts w:ascii="Times New Roman" w:hAnsi="Times New Roman" w:cs="Times New Roman"/>
          <w:sz w:val="24"/>
          <w:szCs w:val="24"/>
        </w:rPr>
        <w:t xml:space="preserve"> consists of </w:t>
      </w:r>
      <w:r w:rsidR="00387355">
        <w:rPr>
          <w:rFonts w:ascii="Times New Roman" w:hAnsi="Times New Roman" w:cs="Times New Roman"/>
          <w:sz w:val="24"/>
          <w:szCs w:val="24"/>
        </w:rPr>
        <w:t xml:space="preserve">a </w:t>
      </w:r>
      <w:r w:rsidR="0044718F" w:rsidRPr="00387355">
        <w:rPr>
          <w:rFonts w:ascii="Times New Roman" w:hAnsi="Times New Roman" w:cs="Times New Roman"/>
          <w:sz w:val="24"/>
          <w:szCs w:val="24"/>
        </w:rPr>
        <w:t xml:space="preserve">gigantic set of libraries and codes used by the client language such as C# using OOP (Object-Oriented Programming) techniques. It is further categorized into different modules which we discussed in the C# section later. </w:t>
      </w:r>
      <w:r w:rsidR="00BD5E30" w:rsidRPr="00387355">
        <w:rPr>
          <w:rFonts w:ascii="Times New Roman" w:hAnsi="Times New Roman" w:cs="Times New Roman"/>
          <w:sz w:val="24"/>
          <w:szCs w:val="24"/>
        </w:rPr>
        <w:t>There are some compilers too used by .NET Framework to help in the compilation and execution of the software.</w:t>
      </w:r>
    </w:p>
    <w:p w14:paraId="42355F9E" w14:textId="2E4975DD" w:rsidR="00BD5E30" w:rsidRPr="00387355" w:rsidRDefault="00BD5E30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Compilers</w:t>
      </w:r>
    </w:p>
    <w:p w14:paraId="02645A51" w14:textId="6744F9BD" w:rsidR="009A399E" w:rsidRPr="00387355" w:rsidRDefault="00BD5E30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When you compile your code using </w:t>
      </w:r>
      <w:r w:rsidR="00387355">
        <w:rPr>
          <w:rFonts w:ascii="Times New Roman" w:hAnsi="Times New Roman" w:cs="Times New Roman"/>
          <w:sz w:val="24"/>
          <w:szCs w:val="24"/>
        </w:rPr>
        <w:t xml:space="preserve">the </w:t>
      </w:r>
      <w:r w:rsidRPr="00387355">
        <w:rPr>
          <w:rFonts w:ascii="Times New Roman" w:hAnsi="Times New Roman" w:cs="Times New Roman"/>
          <w:sz w:val="24"/>
          <w:szCs w:val="24"/>
        </w:rPr>
        <w:t xml:space="preserve">.NET Framework library, you don’t create </w:t>
      </w:r>
      <w:r w:rsidR="00387355">
        <w:rPr>
          <w:rFonts w:ascii="Times New Roman" w:hAnsi="Times New Roman" w:cs="Times New Roman"/>
          <w:sz w:val="24"/>
          <w:szCs w:val="24"/>
        </w:rPr>
        <w:t xml:space="preserve">an </w:t>
      </w:r>
      <w:r w:rsidRPr="00387355">
        <w:rPr>
          <w:rFonts w:ascii="Times New Roman" w:hAnsi="Times New Roman" w:cs="Times New Roman"/>
          <w:sz w:val="24"/>
          <w:szCs w:val="24"/>
        </w:rPr>
        <w:t>operating system</w:t>
      </w:r>
      <w:r w:rsidR="00387355">
        <w:rPr>
          <w:rFonts w:ascii="Times New Roman" w:hAnsi="Times New Roman" w:cs="Times New Roman"/>
          <w:sz w:val="24"/>
          <w:szCs w:val="24"/>
        </w:rPr>
        <w:t>-</w:t>
      </w:r>
      <w:r w:rsidRPr="00387355">
        <w:rPr>
          <w:rFonts w:ascii="Times New Roman" w:hAnsi="Times New Roman" w:cs="Times New Roman"/>
          <w:sz w:val="24"/>
          <w:szCs w:val="24"/>
        </w:rPr>
        <w:t>specific native code, instead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Pr="00387355">
        <w:rPr>
          <w:rFonts w:ascii="Times New Roman" w:hAnsi="Times New Roman" w:cs="Times New Roman"/>
          <w:sz w:val="24"/>
          <w:szCs w:val="24"/>
        </w:rPr>
        <w:t xml:space="preserve"> your code is compiled into the Common Intermediate Language </w:t>
      </w:r>
      <w:r w:rsidR="00332F7B" w:rsidRPr="00387355">
        <w:rPr>
          <w:rFonts w:ascii="Times New Roman" w:hAnsi="Times New Roman" w:cs="Times New Roman"/>
          <w:sz w:val="24"/>
          <w:szCs w:val="24"/>
        </w:rPr>
        <w:t>(CIL compiler) code which is easier for the operating system to read the code and perform further operations on it. It is neither specific to an operating system nor the C# itself. After that comes the execution part for which Just in time (JIT compiler), it compiles the CIL code to its native code that is specific to the target Operating System.</w:t>
      </w:r>
      <w:r w:rsidR="009A399E" w:rsidRPr="00387355">
        <w:rPr>
          <w:rFonts w:ascii="Times New Roman" w:hAnsi="Times New Roman" w:cs="Times New Roman"/>
          <w:sz w:val="24"/>
          <w:szCs w:val="24"/>
        </w:rPr>
        <w:t xml:space="preserve"> Gosh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="009A399E" w:rsidRPr="00387355">
        <w:rPr>
          <w:rFonts w:ascii="Times New Roman" w:hAnsi="Times New Roman" w:cs="Times New Roman"/>
          <w:sz w:val="24"/>
          <w:szCs w:val="24"/>
        </w:rPr>
        <w:t xml:space="preserve"> that was too much of the compilers. Let’s move to the next step and discuss some features.</w:t>
      </w:r>
      <w:r w:rsidR="00387355">
        <w:rPr>
          <w:rFonts w:ascii="Times New Roman" w:hAnsi="Times New Roman" w:cs="Times New Roman"/>
          <w:sz w:val="24"/>
          <w:szCs w:val="24"/>
        </w:rPr>
        <w:t xml:space="preserve"> </w:t>
      </w:r>
      <w:r w:rsidR="009A399E" w:rsidRPr="00387355">
        <w:rPr>
          <w:rFonts w:ascii="Times New Roman" w:hAnsi="Times New Roman" w:cs="Times New Roman"/>
          <w:sz w:val="24"/>
          <w:szCs w:val="24"/>
        </w:rPr>
        <w:t>NET.</w:t>
      </w:r>
    </w:p>
    <w:p w14:paraId="531B195A" w14:textId="533B7B99" w:rsidR="009A399E" w:rsidRPr="00387355" w:rsidRDefault="009A399E" w:rsidP="00387355">
      <w:pPr>
        <w:pStyle w:val="Heading1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lastRenderedPageBreak/>
        <w:t>Features of .NET Framework</w:t>
      </w:r>
    </w:p>
    <w:p w14:paraId="0899968F" w14:textId="084201A0" w:rsidR="009A399E" w:rsidRPr="00387355" w:rsidRDefault="009A399E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.NET Framework offers a wide variety of features for its users and developers. Let</w:t>
      </w:r>
      <w:r w:rsidR="00387355">
        <w:rPr>
          <w:rFonts w:ascii="Times New Roman" w:hAnsi="Times New Roman" w:cs="Times New Roman"/>
          <w:sz w:val="24"/>
          <w:szCs w:val="24"/>
        </w:rPr>
        <w:t>'</w:t>
      </w:r>
      <w:r w:rsidRPr="00387355">
        <w:rPr>
          <w:rFonts w:ascii="Times New Roman" w:hAnsi="Times New Roman" w:cs="Times New Roman"/>
          <w:sz w:val="24"/>
          <w:szCs w:val="24"/>
        </w:rPr>
        <w:t>s shed some light on all of them one by one.</w:t>
      </w:r>
    </w:p>
    <w:p w14:paraId="18C8B8E0" w14:textId="2C016E08" w:rsidR="009A399E" w:rsidRPr="00387355" w:rsidRDefault="009A399E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Assemblies</w:t>
      </w:r>
    </w:p>
    <w:p w14:paraId="5F89D1AD" w14:textId="1F1B7637" w:rsidR="006B38CE" w:rsidRPr="00387355" w:rsidRDefault="009A399E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When compiling an application, the CIL code is stored in an assembly. Assemblies include both executable code</w:t>
      </w:r>
      <w:r w:rsidR="003D6E3B" w:rsidRPr="00387355">
        <w:rPr>
          <w:rFonts w:ascii="Times New Roman" w:hAnsi="Times New Roman" w:cs="Times New Roman"/>
          <w:sz w:val="24"/>
          <w:szCs w:val="24"/>
        </w:rPr>
        <w:t xml:space="preserve"> (.exe file extension),</w:t>
      </w:r>
      <w:r w:rsidRPr="00387355">
        <w:rPr>
          <w:rFonts w:ascii="Times New Roman" w:hAnsi="Times New Roman" w:cs="Times New Roman"/>
          <w:sz w:val="24"/>
          <w:szCs w:val="24"/>
        </w:rPr>
        <w:t xml:space="preserve"> application files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Pr="00387355">
        <w:rPr>
          <w:rFonts w:ascii="Times New Roman" w:hAnsi="Times New Roman" w:cs="Times New Roman"/>
          <w:sz w:val="24"/>
          <w:szCs w:val="24"/>
        </w:rPr>
        <w:t xml:space="preserve"> and libraries</w:t>
      </w:r>
      <w:r w:rsidR="003D6E3B" w:rsidRPr="00387355">
        <w:rPr>
          <w:rFonts w:ascii="Times New Roman" w:hAnsi="Times New Roman" w:cs="Times New Roman"/>
          <w:sz w:val="24"/>
          <w:szCs w:val="24"/>
        </w:rPr>
        <w:t xml:space="preserve"> (.dll extension) for being used by other applications. Containing the CIL, assemblies also include the meta</w:t>
      </w:r>
      <w:r w:rsidR="00387355">
        <w:rPr>
          <w:rFonts w:ascii="Times New Roman" w:hAnsi="Times New Roman" w:cs="Times New Roman"/>
          <w:sz w:val="24"/>
          <w:szCs w:val="24"/>
        </w:rPr>
        <w:t>-</w:t>
      </w:r>
      <w:r w:rsidR="003D6E3B" w:rsidRPr="00387355">
        <w:rPr>
          <w:rFonts w:ascii="Times New Roman" w:hAnsi="Times New Roman" w:cs="Times New Roman"/>
          <w:sz w:val="24"/>
          <w:szCs w:val="24"/>
        </w:rPr>
        <w:t>information (information of information about the assemblies). This meta</w:t>
      </w:r>
      <w:r w:rsidR="00387355">
        <w:rPr>
          <w:rFonts w:ascii="Times New Roman" w:hAnsi="Times New Roman" w:cs="Times New Roman"/>
          <w:sz w:val="24"/>
          <w:szCs w:val="24"/>
        </w:rPr>
        <w:t>-</w:t>
      </w:r>
      <w:r w:rsidR="003D6E3B" w:rsidRPr="00387355">
        <w:rPr>
          <w:rFonts w:ascii="Times New Roman" w:hAnsi="Times New Roman" w:cs="Times New Roman"/>
          <w:sz w:val="24"/>
          <w:szCs w:val="24"/>
        </w:rPr>
        <w:t xml:space="preserve">information enables assemblies to be fully self-descriptive. There is also another useful feature known as Global Assembly Cache (GAC) in </w:t>
      </w:r>
      <w:r w:rsidR="00387355">
        <w:rPr>
          <w:rFonts w:ascii="Times New Roman" w:hAnsi="Times New Roman" w:cs="Times New Roman"/>
          <w:sz w:val="24"/>
          <w:szCs w:val="24"/>
        </w:rPr>
        <w:t xml:space="preserve">the </w:t>
      </w:r>
      <w:r w:rsidR="003D6E3B" w:rsidRPr="00387355">
        <w:rPr>
          <w:rFonts w:ascii="Times New Roman" w:hAnsi="Times New Roman" w:cs="Times New Roman"/>
          <w:sz w:val="24"/>
          <w:szCs w:val="24"/>
        </w:rPr>
        <w:t>.NET Framework. In this one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="003D6E3B" w:rsidRPr="00387355">
        <w:rPr>
          <w:rFonts w:ascii="Times New Roman" w:hAnsi="Times New Roman" w:cs="Times New Roman"/>
          <w:sz w:val="24"/>
          <w:szCs w:val="24"/>
        </w:rPr>
        <w:t xml:space="preserve"> all the reusable code is placed inside a place where it could be accessible to all the other applications</w:t>
      </w:r>
      <w:r w:rsidR="003B4D50" w:rsidRPr="00387355">
        <w:rPr>
          <w:rFonts w:ascii="Times New Roman" w:hAnsi="Times New Roman" w:cs="Times New Roman"/>
          <w:sz w:val="24"/>
          <w:szCs w:val="24"/>
        </w:rPr>
        <w:t>.</w:t>
      </w:r>
    </w:p>
    <w:p w14:paraId="1A39E843" w14:textId="614D378A" w:rsidR="006B38CE" w:rsidRPr="00387355" w:rsidRDefault="006B38CE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More Managed Code</w:t>
      </w:r>
    </w:p>
    <w:p w14:paraId="40E9AD46" w14:textId="4A5B8B1B" w:rsidR="009855E0" w:rsidRPr="00387355" w:rsidRDefault="006B38CE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Code written C# using the .NET Framework is managed when it is executed (a stage usually referred </w:t>
      </w:r>
      <w:r w:rsidR="00387355">
        <w:rPr>
          <w:rFonts w:ascii="Times New Roman" w:hAnsi="Times New Roman" w:cs="Times New Roman"/>
          <w:sz w:val="24"/>
          <w:szCs w:val="24"/>
        </w:rPr>
        <w:t xml:space="preserve">to </w:t>
      </w:r>
      <w:r w:rsidRPr="00387355">
        <w:rPr>
          <w:rFonts w:ascii="Times New Roman" w:hAnsi="Times New Roman" w:cs="Times New Roman"/>
          <w:sz w:val="24"/>
          <w:szCs w:val="24"/>
        </w:rPr>
        <w:t>as runtime). So here the CLR (Common Language Runtime) looks after the applications, managing the memory, handling security, allowing cross-language debugging (using XAMARIN platform or the other)</w:t>
      </w:r>
      <w:r w:rsidR="00387355">
        <w:rPr>
          <w:rFonts w:ascii="Times New Roman" w:hAnsi="Times New Roman" w:cs="Times New Roman"/>
          <w:sz w:val="24"/>
          <w:szCs w:val="24"/>
        </w:rPr>
        <w:t>,</w:t>
      </w:r>
      <w:r w:rsidRPr="00387355">
        <w:rPr>
          <w:rFonts w:ascii="Times New Roman" w:hAnsi="Times New Roman" w:cs="Times New Roman"/>
          <w:sz w:val="24"/>
          <w:szCs w:val="24"/>
        </w:rPr>
        <w:t xml:space="preserve"> and so on. In short, applications that do not run under the control of the CLR are said to be unmanaged such as C++ which access low-level functions of the operating system.</w:t>
      </w:r>
      <w:r w:rsidR="009855E0" w:rsidRPr="00387355">
        <w:rPr>
          <w:rFonts w:ascii="Times New Roman" w:hAnsi="Times New Roman" w:cs="Times New Roman"/>
          <w:sz w:val="24"/>
          <w:szCs w:val="24"/>
        </w:rPr>
        <w:t xml:space="preserve"> However, C# only runs in a managed environment.</w:t>
      </w:r>
    </w:p>
    <w:p w14:paraId="2DF89FA0" w14:textId="6A58A177" w:rsidR="009855E0" w:rsidRPr="00387355" w:rsidRDefault="009855E0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Garbage Collection</w:t>
      </w:r>
    </w:p>
    <w:p w14:paraId="6C53C85E" w14:textId="480F0BE1" w:rsidR="003B4D50" w:rsidRPr="00387355" w:rsidRDefault="00387355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</w:t>
      </w:r>
      <w:r w:rsidR="009855E0" w:rsidRPr="00387355">
        <w:rPr>
          <w:rFonts w:ascii="Times New Roman" w:hAnsi="Times New Roman" w:cs="Times New Roman"/>
          <w:sz w:val="24"/>
          <w:szCs w:val="24"/>
        </w:rPr>
        <w:t xml:space="preserve">mportant feature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855E0" w:rsidRPr="00387355">
        <w:rPr>
          <w:rFonts w:ascii="Times New Roman" w:hAnsi="Times New Roman" w:cs="Times New Roman"/>
          <w:sz w:val="24"/>
          <w:szCs w:val="24"/>
        </w:rPr>
        <w:t xml:space="preserve">.NET Framework in managed code is Garbage Collection. .NET Garbage Collection works by periodically inspecting the memory of the computer and removing anything from it that is no longer needed. </w:t>
      </w:r>
      <w:r>
        <w:rPr>
          <w:rFonts w:ascii="Times New Roman" w:hAnsi="Times New Roman" w:cs="Times New Roman"/>
          <w:sz w:val="24"/>
          <w:szCs w:val="24"/>
        </w:rPr>
        <w:t>It</w:t>
      </w:r>
      <w:r w:rsidR="009855E0" w:rsidRPr="00387355">
        <w:rPr>
          <w:rFonts w:ascii="Times New Roman" w:hAnsi="Times New Roman" w:cs="Times New Roman"/>
          <w:sz w:val="24"/>
          <w:szCs w:val="24"/>
        </w:rPr>
        <w:t xml:space="preserve"> is not set or fixed time for this process, it might happen thousands of times per second, once every few seconds, or whenever, but be assured that it will happen.</w:t>
      </w:r>
    </w:p>
    <w:p w14:paraId="60FA3800" w14:textId="61CC122D" w:rsidR="009A399E" w:rsidRPr="00BF2DF3" w:rsidRDefault="003B4D50" w:rsidP="00387355">
      <w:pPr>
        <w:jc w:val="both"/>
        <w:rPr>
          <w:rFonts w:ascii="Times New Roman" w:hAnsi="Times New Roman" w:cs="Times New Roman"/>
        </w:rPr>
      </w:pPr>
      <w:r w:rsidRPr="00BF2DF3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1874A227" wp14:editId="16785CC4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3954780" cy="3545908"/>
            <wp:effectExtent l="0" t="0" r="762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3545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A399E" w:rsidRPr="00BF2DF3">
        <w:rPr>
          <w:rFonts w:ascii="Times New Roman" w:hAnsi="Times New Roman" w:cs="Times New Roman"/>
        </w:rPr>
        <w:t xml:space="preserve"> </w:t>
      </w:r>
    </w:p>
    <w:p w14:paraId="2482F73E" w14:textId="228B89EC" w:rsidR="00B57BB9" w:rsidRPr="00BF2DF3" w:rsidRDefault="00B57BB9" w:rsidP="00387355">
      <w:pPr>
        <w:jc w:val="both"/>
        <w:rPr>
          <w:rFonts w:ascii="Times New Roman" w:hAnsi="Times New Roman" w:cs="Times New Roman"/>
        </w:rPr>
      </w:pPr>
    </w:p>
    <w:p w14:paraId="5E36D77B" w14:textId="7DBCF7DF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557E120F" w14:textId="6087A097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4E28A436" w14:textId="08307FEA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47A7F4BF" w14:textId="11651AD5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6EC30FE1" w14:textId="4C4514E9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11401753" w14:textId="62CB751C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3258A896" w14:textId="0E484E2C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06EBB2FF" w14:textId="1B3E9F48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4C713AF0" w14:textId="2EEEE25B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374B50EA" w14:textId="5F6BE617" w:rsidR="003B4D50" w:rsidRPr="00BF2DF3" w:rsidRDefault="003B4D50" w:rsidP="00387355">
      <w:pPr>
        <w:jc w:val="both"/>
        <w:rPr>
          <w:rFonts w:ascii="Times New Roman" w:hAnsi="Times New Roman" w:cs="Times New Roman"/>
        </w:rPr>
      </w:pPr>
    </w:p>
    <w:p w14:paraId="4966EC54" w14:textId="6537477E" w:rsidR="003B4D50" w:rsidRPr="00387355" w:rsidRDefault="003B4D50" w:rsidP="00387355">
      <w:pPr>
        <w:pStyle w:val="Heading1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Integrated Development Environment (IDE)</w:t>
      </w:r>
    </w:p>
    <w:p w14:paraId="12D91F67" w14:textId="60E869D3" w:rsidR="003B4D50" w:rsidRPr="00387355" w:rsidRDefault="003B4D50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For C#.NET we will be using Visual Studio Community 2019 version. This is the best IDE developed by Microsoft for various kinds of single</w:t>
      </w:r>
      <w:r w:rsidR="00387355">
        <w:rPr>
          <w:rFonts w:ascii="Times New Roman" w:hAnsi="Times New Roman" w:cs="Times New Roman"/>
          <w:sz w:val="24"/>
          <w:szCs w:val="24"/>
        </w:rPr>
        <w:t>-</w:t>
      </w:r>
      <w:r w:rsidRPr="00387355">
        <w:rPr>
          <w:rFonts w:ascii="Times New Roman" w:hAnsi="Times New Roman" w:cs="Times New Roman"/>
          <w:sz w:val="24"/>
          <w:szCs w:val="24"/>
        </w:rPr>
        <w:t>level or cross</w:t>
      </w:r>
      <w:r w:rsidR="00387355">
        <w:rPr>
          <w:rFonts w:ascii="Times New Roman" w:hAnsi="Times New Roman" w:cs="Times New Roman"/>
          <w:sz w:val="24"/>
          <w:szCs w:val="24"/>
        </w:rPr>
        <w:t>-</w:t>
      </w:r>
      <w:r w:rsidRPr="00387355">
        <w:rPr>
          <w:rFonts w:ascii="Times New Roman" w:hAnsi="Times New Roman" w:cs="Times New Roman"/>
          <w:sz w:val="24"/>
          <w:szCs w:val="24"/>
        </w:rPr>
        <w:t xml:space="preserve">platform applications. Why we are using </w:t>
      </w:r>
      <w:r w:rsidR="00387355">
        <w:rPr>
          <w:rFonts w:ascii="Times New Roman" w:hAnsi="Times New Roman" w:cs="Times New Roman"/>
          <w:sz w:val="24"/>
          <w:szCs w:val="24"/>
        </w:rPr>
        <w:t xml:space="preserve">the </w:t>
      </w:r>
      <w:r w:rsidRPr="00387355">
        <w:rPr>
          <w:rFonts w:ascii="Times New Roman" w:hAnsi="Times New Roman" w:cs="Times New Roman"/>
          <w:sz w:val="24"/>
          <w:szCs w:val="24"/>
        </w:rPr>
        <w:t xml:space="preserve">2019 version rather than some old 2015 or 2017 version? Because </w:t>
      </w:r>
      <w:r w:rsidR="00387355">
        <w:rPr>
          <w:rFonts w:ascii="Times New Roman" w:hAnsi="Times New Roman" w:cs="Times New Roman"/>
          <w:sz w:val="24"/>
          <w:szCs w:val="24"/>
        </w:rPr>
        <w:t xml:space="preserve">the </w:t>
      </w:r>
      <w:r w:rsidRPr="00387355">
        <w:rPr>
          <w:rFonts w:ascii="Times New Roman" w:hAnsi="Times New Roman" w:cs="Times New Roman"/>
          <w:sz w:val="24"/>
          <w:szCs w:val="24"/>
        </w:rPr>
        <w:t>2019 version has more optimization of source codes and files</w:t>
      </w:r>
      <w:r w:rsidR="000D4EAE" w:rsidRPr="00387355">
        <w:rPr>
          <w:rFonts w:ascii="Times New Roman" w:hAnsi="Times New Roman" w:cs="Times New Roman"/>
          <w:sz w:val="24"/>
          <w:szCs w:val="24"/>
        </w:rPr>
        <w:t>, m</w:t>
      </w:r>
      <w:r w:rsidR="00387355">
        <w:rPr>
          <w:rFonts w:ascii="Times New Roman" w:hAnsi="Times New Roman" w:cs="Times New Roman"/>
          <w:sz w:val="24"/>
          <w:szCs w:val="24"/>
        </w:rPr>
        <w:t>uch</w:t>
      </w:r>
      <w:r w:rsidR="000D4EAE" w:rsidRPr="00387355">
        <w:rPr>
          <w:rFonts w:ascii="Times New Roman" w:hAnsi="Times New Roman" w:cs="Times New Roman"/>
          <w:sz w:val="24"/>
          <w:szCs w:val="24"/>
        </w:rPr>
        <w:t xml:space="preserve"> more software development features making it available for the different kinds of developers</w:t>
      </w:r>
      <w:r w:rsidRPr="00387355">
        <w:rPr>
          <w:rFonts w:ascii="Times New Roman" w:hAnsi="Times New Roman" w:cs="Times New Roman"/>
          <w:sz w:val="24"/>
          <w:szCs w:val="24"/>
        </w:rPr>
        <w:t xml:space="preserve"> and also introduced various cross</w:t>
      </w:r>
      <w:r w:rsidR="00387355">
        <w:rPr>
          <w:rFonts w:ascii="Times New Roman" w:hAnsi="Times New Roman" w:cs="Times New Roman"/>
          <w:sz w:val="24"/>
          <w:szCs w:val="24"/>
        </w:rPr>
        <w:t>-</w:t>
      </w:r>
      <w:r w:rsidRPr="00387355">
        <w:rPr>
          <w:rFonts w:ascii="Times New Roman" w:hAnsi="Times New Roman" w:cs="Times New Roman"/>
          <w:sz w:val="24"/>
          <w:szCs w:val="24"/>
        </w:rPr>
        <w:t xml:space="preserve">platform integration of different applications. </w:t>
      </w:r>
      <w:r w:rsidR="000D4EAE" w:rsidRPr="00387355">
        <w:rPr>
          <w:rFonts w:ascii="Times New Roman" w:hAnsi="Times New Roman" w:cs="Times New Roman"/>
          <w:sz w:val="24"/>
          <w:szCs w:val="24"/>
        </w:rPr>
        <w:t>Let</w:t>
      </w:r>
      <w:r w:rsidR="00387355">
        <w:rPr>
          <w:rFonts w:ascii="Times New Roman" w:hAnsi="Times New Roman" w:cs="Times New Roman"/>
          <w:sz w:val="24"/>
          <w:szCs w:val="24"/>
        </w:rPr>
        <w:t>'</w:t>
      </w:r>
      <w:r w:rsidR="000D4EAE" w:rsidRPr="00387355">
        <w:rPr>
          <w:rFonts w:ascii="Times New Roman" w:hAnsi="Times New Roman" w:cs="Times New Roman"/>
          <w:sz w:val="24"/>
          <w:szCs w:val="24"/>
        </w:rPr>
        <w:t>s talk about some of its features.</w:t>
      </w:r>
    </w:p>
    <w:p w14:paraId="346E2D6D" w14:textId="2973B513" w:rsidR="00BF2DF3" w:rsidRPr="00BF2DF3" w:rsidRDefault="00BF2DF3" w:rsidP="00387355">
      <w:pPr>
        <w:jc w:val="both"/>
        <w:rPr>
          <w:rFonts w:ascii="Times New Roman" w:hAnsi="Times New Roman" w:cs="Times New Roman"/>
        </w:rPr>
      </w:pPr>
      <w:r w:rsidRPr="00BF2DF3">
        <w:rPr>
          <w:rFonts w:ascii="Times New Roman" w:hAnsi="Times New Roman" w:cs="Times New Roman"/>
        </w:rPr>
        <w:drawing>
          <wp:inline distT="0" distB="0" distL="0" distR="0" wp14:anchorId="56F674CA" wp14:editId="4BA605FB">
            <wp:extent cx="5943600" cy="36798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2060E" w14:textId="14BE90E1" w:rsidR="000D4EAE" w:rsidRPr="00387355" w:rsidRDefault="000D4EAE" w:rsidP="00387355">
      <w:pPr>
        <w:pStyle w:val="Heading2"/>
        <w:jc w:val="both"/>
        <w:rPr>
          <w:rFonts w:ascii="Times New Roman" w:hAnsi="Times New Roman" w:cs="Times New Roman"/>
          <w:b/>
          <w:bCs/>
        </w:rPr>
      </w:pPr>
      <w:r w:rsidRPr="00387355">
        <w:rPr>
          <w:rFonts w:ascii="Times New Roman" w:hAnsi="Times New Roman" w:cs="Times New Roman"/>
          <w:b/>
          <w:bCs/>
        </w:rPr>
        <w:t>Features of Visual Studio</w:t>
      </w:r>
    </w:p>
    <w:p w14:paraId="3A8A5457" w14:textId="4F309FF7" w:rsidR="000D4EAE" w:rsidRPr="00387355" w:rsidRDefault="000D4EAE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Some features of the visual studio are shortlisted below which makes it an appealing choice for the .NET development:</w:t>
      </w:r>
    </w:p>
    <w:p w14:paraId="0E29538D" w14:textId="1775982E" w:rsidR="000D4EAE" w:rsidRPr="00387355" w:rsidRDefault="000D4EAE" w:rsidP="003873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Visual Studio automates the steps required to compile source code but at the same time gives complete control over any options one wants.</w:t>
      </w:r>
    </w:p>
    <w:p w14:paraId="608CCEC3" w14:textId="7549D128" w:rsidR="00741833" w:rsidRPr="00387355" w:rsidRDefault="00387355" w:rsidP="003873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</w:t>
      </w:r>
      <w:r w:rsidR="00741833" w:rsidRPr="00387355">
        <w:rPr>
          <w:rFonts w:ascii="Times New Roman" w:hAnsi="Times New Roman" w:cs="Times New Roman"/>
          <w:sz w:val="24"/>
          <w:szCs w:val="24"/>
        </w:rPr>
        <w:t>isual Studio text editor is tailored for the languages that VS supports, including C#. In this way</w:t>
      </w:r>
      <w:r>
        <w:rPr>
          <w:rFonts w:ascii="Times New Roman" w:hAnsi="Times New Roman" w:cs="Times New Roman"/>
          <w:sz w:val="24"/>
          <w:szCs w:val="24"/>
        </w:rPr>
        <w:t>,</w:t>
      </w:r>
      <w:r w:rsidR="00741833" w:rsidRPr="00387355">
        <w:rPr>
          <w:rFonts w:ascii="Times New Roman" w:hAnsi="Times New Roman" w:cs="Times New Roman"/>
          <w:sz w:val="24"/>
          <w:szCs w:val="24"/>
        </w:rPr>
        <w:t xml:space="preserve"> it can intelligently detect errors and suggest code wherever appropriate as one is typing. This feature is also called ‘IntelliSense’.</w:t>
      </w:r>
    </w:p>
    <w:p w14:paraId="4DF86BEA" w14:textId="2BE9DD0D" w:rsidR="00741833" w:rsidRPr="00387355" w:rsidRDefault="00741833" w:rsidP="003873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C# projects often start with ‘boilerplate’ code already in place. So instead of starting from scratch, various code files are started, reducing the amount of time spent starting the project.</w:t>
      </w:r>
    </w:p>
    <w:p w14:paraId="3091B583" w14:textId="1AC28C47" w:rsidR="00741833" w:rsidRPr="00387355" w:rsidRDefault="00741833" w:rsidP="003873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It </w:t>
      </w:r>
      <w:r w:rsidR="00BB3B10" w:rsidRPr="00387355">
        <w:rPr>
          <w:rFonts w:ascii="Times New Roman" w:hAnsi="Times New Roman" w:cs="Times New Roman"/>
          <w:sz w:val="24"/>
          <w:szCs w:val="24"/>
        </w:rPr>
        <w:t>can also add appropriate code to existing files without having you worried about correct syntax.</w:t>
      </w:r>
    </w:p>
    <w:p w14:paraId="348C3179" w14:textId="3301DB08" w:rsidR="00BB3B10" w:rsidRPr="00387355" w:rsidRDefault="00BB3B10" w:rsidP="003873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lastRenderedPageBreak/>
        <w:t>Visual Studio also includes various powerful tools for visualizing and navigating through the elements of the projects, whether they are bitmap images or sound files.</w:t>
      </w:r>
    </w:p>
    <w:p w14:paraId="693C8710" w14:textId="24332B36" w:rsidR="00BB3B10" w:rsidRPr="00387355" w:rsidRDefault="00BB3B10" w:rsidP="003873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You can also create deployment projects, making it easy for supplying the code to clients and for them to install it without any or much trouble.</w:t>
      </w:r>
    </w:p>
    <w:p w14:paraId="49D17156" w14:textId="22E63CC9" w:rsidR="00BB3B10" w:rsidRPr="00387355" w:rsidRDefault="00BB3B10" w:rsidP="0038735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Visual Studio also enables advanced debugging techniques when developing the projects, such as stepping through the code one step at a time. While keeping an eye on the state of the application.</w:t>
      </w:r>
    </w:p>
    <w:p w14:paraId="4DDAEF2F" w14:textId="095747F9" w:rsidR="00BB3B10" w:rsidRPr="00387355" w:rsidRDefault="00BB3B10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 xml:space="preserve">Believe me guys, there is much more than this to discuss, but you get the idea right now! Right? </w:t>
      </w:r>
      <w:r w:rsidRPr="00387355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913"/>
          </mc:Choice>
          <mc:Fallback>
            <w:t>🤓</w:t>
          </mc:Fallback>
        </mc:AlternateContent>
      </w:r>
    </w:p>
    <w:p w14:paraId="7470CFAE" w14:textId="75B6B86B" w:rsidR="00BB3B10" w:rsidRPr="00387355" w:rsidRDefault="00BB3B10" w:rsidP="00387355">
      <w:pPr>
        <w:jc w:val="both"/>
        <w:rPr>
          <w:rFonts w:ascii="Times New Roman" w:hAnsi="Times New Roman" w:cs="Times New Roman"/>
          <w:sz w:val="24"/>
          <w:szCs w:val="24"/>
        </w:rPr>
      </w:pPr>
      <w:r w:rsidRPr="00387355">
        <w:rPr>
          <w:rFonts w:ascii="Times New Roman" w:hAnsi="Times New Roman" w:cs="Times New Roman"/>
          <w:sz w:val="24"/>
          <w:szCs w:val="24"/>
        </w:rPr>
        <w:t>I hope you have enjoyed learning some new stuff today, stay tune</w:t>
      </w:r>
      <w:r w:rsidR="00387355">
        <w:rPr>
          <w:rFonts w:ascii="Times New Roman" w:hAnsi="Times New Roman" w:cs="Times New Roman"/>
          <w:sz w:val="24"/>
          <w:szCs w:val="24"/>
        </w:rPr>
        <w:t>d</w:t>
      </w:r>
      <w:r w:rsidRPr="00387355">
        <w:rPr>
          <w:rFonts w:ascii="Times New Roman" w:hAnsi="Times New Roman" w:cs="Times New Roman"/>
          <w:sz w:val="24"/>
          <w:szCs w:val="24"/>
        </w:rPr>
        <w:t xml:space="preserve"> as there are furthermore to come. </w:t>
      </w:r>
      <w:r w:rsidRPr="00387355">
        <w:rPr>
          <mc:AlternateContent>
            <mc:Choice Requires="w16se">
              <w:rFonts w:ascii="Times New Roman" w:hAnsi="Times New Roman" w:cs="Times New Roman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E"/>
          </mc:Choice>
          <mc:Fallback>
            <w:t>😎</w:t>
          </mc:Fallback>
        </mc:AlternateContent>
      </w:r>
    </w:p>
    <w:sectPr w:rsidR="00BB3B10" w:rsidRPr="00387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361BED"/>
    <w:multiLevelType w:val="hybridMultilevel"/>
    <w:tmpl w:val="35D81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SzMLY0MbIwNzRX0lEKTi0uzszPAykwrAUALwj4hywAAAA="/>
  </w:docVars>
  <w:rsids>
    <w:rsidRoot w:val="00BF03BC"/>
    <w:rsid w:val="000D4EAE"/>
    <w:rsid w:val="00332F7B"/>
    <w:rsid w:val="00387355"/>
    <w:rsid w:val="003B4D50"/>
    <w:rsid w:val="003D6E3B"/>
    <w:rsid w:val="0044718F"/>
    <w:rsid w:val="005032F6"/>
    <w:rsid w:val="005071DE"/>
    <w:rsid w:val="00533E24"/>
    <w:rsid w:val="005807C2"/>
    <w:rsid w:val="00595BA2"/>
    <w:rsid w:val="006220F6"/>
    <w:rsid w:val="006B38CE"/>
    <w:rsid w:val="00741833"/>
    <w:rsid w:val="009855E0"/>
    <w:rsid w:val="009A399E"/>
    <w:rsid w:val="009E41F0"/>
    <w:rsid w:val="00B335A8"/>
    <w:rsid w:val="00B57BB9"/>
    <w:rsid w:val="00B62F24"/>
    <w:rsid w:val="00BB3B10"/>
    <w:rsid w:val="00BD5E30"/>
    <w:rsid w:val="00BF03BC"/>
    <w:rsid w:val="00BF2DF3"/>
    <w:rsid w:val="00DF451B"/>
    <w:rsid w:val="00F832DA"/>
    <w:rsid w:val="00F91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2DC5"/>
  <w15:chartTrackingRefBased/>
  <w15:docId w15:val="{F3D21A75-AD2B-4B76-B2A1-F734906AE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32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03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03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032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4E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64B2C-A2C4-4A08-9473-580765DA32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7</Pages>
  <Words>1329</Words>
  <Characters>758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aza</dc:creator>
  <cp:keywords/>
  <dc:description/>
  <cp:lastModifiedBy>Ali Raza</cp:lastModifiedBy>
  <cp:revision>2</cp:revision>
  <dcterms:created xsi:type="dcterms:W3CDTF">2020-11-18T11:14:00Z</dcterms:created>
  <dcterms:modified xsi:type="dcterms:W3CDTF">2020-11-18T16:02:00Z</dcterms:modified>
</cp:coreProperties>
</file>